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4df459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a9a587d-da3a-4e1e-b6a6-a891af710e5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1:55Z</dcterms:created>
  <dcterms:modified xsi:type="dcterms:W3CDTF">2023-06-30T19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